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47b16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1db714c-1115-4fa8-b381-7c21490105b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0:56Z</dcterms:created>
  <dcterms:modified xsi:type="dcterms:W3CDTF">2023-07-20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